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3ED2025C" w:rsidR="003D6D34" w:rsidRPr="009C1FA4" w:rsidRDefault="003D6D34" w:rsidP="00160330">
      <w:pPr>
        <w:jc w:val="right"/>
        <w:rPr>
          <w:rFonts w:cstheme="minorHAnsi"/>
          <w:rtl/>
        </w:rPr>
      </w:pPr>
    </w:p>
    <w:p w14:paraId="744B4C0A" w14:textId="2360F80F" w:rsidR="00EE490F" w:rsidRPr="009C1FA4" w:rsidRDefault="00EE490F" w:rsidP="00160330">
      <w:pPr>
        <w:jc w:val="right"/>
        <w:rPr>
          <w:rFonts w:cstheme="minorHAnsi"/>
        </w:rPr>
      </w:pPr>
    </w:p>
    <w:p w14:paraId="07B119F7" w14:textId="2B39ACD7" w:rsidR="00EE490F" w:rsidRPr="009C1FA4" w:rsidRDefault="00EE490F" w:rsidP="00160330">
      <w:pPr>
        <w:jc w:val="right"/>
        <w:rPr>
          <w:rFonts w:cstheme="minorHAnsi"/>
        </w:rPr>
      </w:pPr>
    </w:p>
    <w:p w14:paraId="303DD5CC" w14:textId="0C994EBD" w:rsidR="00EE490F" w:rsidRPr="009C1FA4" w:rsidRDefault="00EE490F" w:rsidP="00160330">
      <w:pPr>
        <w:jc w:val="right"/>
        <w:rPr>
          <w:rFonts w:cstheme="minorHAnsi"/>
        </w:rPr>
      </w:pPr>
    </w:p>
    <w:p w14:paraId="4F3FCE5F" w14:textId="61069619" w:rsidR="00EE490F" w:rsidRDefault="00EE490F" w:rsidP="00160330">
      <w:pPr>
        <w:jc w:val="right"/>
        <w:rPr>
          <w:rFonts w:cstheme="minorHAnsi"/>
        </w:rPr>
      </w:pPr>
    </w:p>
    <w:p w14:paraId="29AC26E3" w14:textId="77777777" w:rsidR="009C1FA4" w:rsidRDefault="009C1FA4" w:rsidP="00160330">
      <w:pPr>
        <w:jc w:val="right"/>
        <w:rPr>
          <w:rFonts w:cstheme="minorHAnsi"/>
        </w:rPr>
      </w:pPr>
    </w:p>
    <w:p w14:paraId="5DDCF57E" w14:textId="78ED7F4F" w:rsidR="00EE490F" w:rsidRPr="009C1FA4" w:rsidRDefault="00EE490F" w:rsidP="00160330">
      <w:pPr>
        <w:jc w:val="right"/>
        <w:rPr>
          <w:rFonts w:cstheme="minorHAnsi"/>
        </w:rPr>
      </w:pPr>
    </w:p>
    <w:p w14:paraId="6B699674" w14:textId="1F14395D" w:rsidR="00922296" w:rsidRDefault="00922296" w:rsidP="00160330">
      <w:pPr>
        <w:rPr>
          <w:rFonts w:cstheme="minorHAnsi"/>
          <w:sz w:val="32"/>
          <w:szCs w:val="32"/>
        </w:rPr>
      </w:pPr>
    </w:p>
    <w:p w14:paraId="56CCBD86" w14:textId="77777777" w:rsidR="009C1FA4" w:rsidRPr="009C1FA4" w:rsidRDefault="009C1FA4" w:rsidP="00160330">
      <w:pPr>
        <w:rPr>
          <w:rFonts w:cstheme="minorHAnsi"/>
          <w:sz w:val="32"/>
          <w:szCs w:val="32"/>
          <w:rtl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="00A73FEF" w:rsidRPr="009C1FA4" w14:paraId="0B14D71A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28060C5B" w14:textId="760EEA88" w:rsidR="00A73FEF" w:rsidRPr="009C1FA4" w:rsidRDefault="00A73FEF" w:rsidP="00160330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73FEF" w:rsidRPr="009C1FA4" w14:paraId="6854BA15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398CC455" w14:textId="40B1136E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73FEF" w:rsidRPr="009C1FA4" w14:paraId="1049BB9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1573A33B" w14:textId="79E1CA2C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1EA31300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77AF642D" w14:textId="5497E23B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766C91CB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711CBC31" w14:textId="6BE6DCC9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3B1E8B4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3E220B76" w14:textId="7EFAC53F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413C95BD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vAlign w:val="center"/>
          </w:tcPr>
          <w:p w14:paraId="79296E5D" w14:textId="42C3DB99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vAlign w:val="center"/>
          </w:tcPr>
          <w:p w14:paraId="1DD2F638" w14:textId="4A69C56F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4234E2E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</w:tcPr>
          <w:p w14:paraId="34D30FC1" w14:textId="154EF423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4C517B"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</w:tcPr>
          <w:p w14:paraId="4C4953DE" w14:textId="769FC646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6712735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4F5766E0" w14:textId="735F0DC5" w:rsidR="000C51B5" w:rsidRPr="009C1FA4" w:rsidRDefault="004C517B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Field Experience location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50681096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49E0CEBD" w14:textId="3BC35DB3" w:rsidR="000C51B5" w:rsidRPr="009C1FA4" w:rsidRDefault="000C51B5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2467C1">
              <w:rPr>
                <w:rFonts w:cstheme="minorHAnsi"/>
                <w:color w:val="5279BB"/>
                <w:sz w:val="24"/>
                <w:szCs w:val="24"/>
              </w:rPr>
              <w:t>s</w:t>
            </w:r>
            <w:r w:rsidR="004C517B" w:rsidRPr="009C1FA4">
              <w:rPr>
                <w:rFonts w:cstheme="minorHAnsi"/>
                <w:color w:val="5279BB"/>
                <w:sz w:val="24"/>
                <w:szCs w:val="24"/>
              </w:rPr>
              <w:t>/groups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1A8CC6D2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435121DC" w14:textId="0C929870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0C5E0293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25B42E39" w14:textId="1947D5B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7C063C9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vAlign w:val="center"/>
          </w:tcPr>
          <w:p w14:paraId="0D9567EB" w14:textId="6C2C3248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160330">
      <w:pPr>
        <w:jc w:val="right"/>
        <w:rPr>
          <w:rFonts w:cstheme="minorHAnsi"/>
          <w:sz w:val="32"/>
          <w:szCs w:val="32"/>
        </w:rPr>
      </w:pPr>
    </w:p>
    <w:p w14:paraId="3D83D68F" w14:textId="77777777" w:rsidR="009C1FA4" w:rsidRPr="009C1FA4" w:rsidRDefault="009C1FA4" w:rsidP="00160330">
      <w:pPr>
        <w:jc w:val="right"/>
        <w:rPr>
          <w:rFonts w:cstheme="minorHAnsi"/>
          <w:sz w:val="32"/>
          <w:szCs w:val="32"/>
          <w:rtl/>
        </w:rPr>
      </w:pPr>
    </w:p>
    <w:sdt>
      <w:sdtPr>
        <w:rPr>
          <w:rStyle w:val="a"/>
          <w:rFonts w:asciiTheme="minorHAnsi" w:hAnsiTheme="minorHAnsi" w:cstheme="minorBidi"/>
          <w:color w:val="7030A0"/>
          <w:sz w:val="44"/>
          <w:szCs w:val="44"/>
        </w:rPr>
        <w:id w:val="-1660458688"/>
        <w:docPartObj>
          <w:docPartGallery w:val="Table of Contents"/>
          <w:docPartUnique/>
        </w:docPartObj>
      </w:sdtPr>
      <w:sdtEndPr>
        <w:rPr>
          <w:rStyle w:val="DefaultParagraphFont"/>
          <w:b/>
          <w:bCs/>
          <w:noProof/>
          <w:color w:val="auto"/>
          <w:sz w:val="22"/>
          <w:szCs w:val="22"/>
        </w:rPr>
      </w:sdtEndPr>
      <w:sdtContent>
        <w:p w14:paraId="00DFF227" w14:textId="5B61B5AF" w:rsidR="00F04A11" w:rsidRPr="00763804" w:rsidRDefault="00F04A11" w:rsidP="00763804">
          <w:pPr>
            <w:spacing w:line="360" w:lineRule="auto"/>
            <w:rPr>
              <w:rStyle w:val="a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14:paraId="3F7F877A" w14:textId="50F0A4B8" w:rsidR="00B763E1" w:rsidRDefault="00F04A11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anchor="_Toc202275979" w:history="1">
            <w:r w:rsidR="00B763E1" w:rsidRPr="000A49C7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B763E1">
              <w:rPr>
                <w:noProof/>
                <w:webHidden/>
              </w:rPr>
              <w:tab/>
            </w:r>
            <w:r w:rsidR="00B763E1">
              <w:rPr>
                <w:noProof/>
                <w:webHidden/>
              </w:rPr>
              <w:fldChar w:fldCharType="begin"/>
            </w:r>
            <w:r w:rsidR="00B763E1">
              <w:rPr>
                <w:noProof/>
                <w:webHidden/>
              </w:rPr>
              <w:instrText xml:space="preserve"> PAGEREF _Toc202275979 \h </w:instrText>
            </w:r>
            <w:r w:rsidR="00B763E1">
              <w:rPr>
                <w:noProof/>
                <w:webHidden/>
              </w:rPr>
            </w:r>
            <w:r w:rsidR="00B763E1"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3</w:t>
            </w:r>
            <w:r w:rsidR="00B763E1">
              <w:rPr>
                <w:noProof/>
                <w:webHidden/>
              </w:rPr>
              <w:fldChar w:fldCharType="end"/>
            </w:r>
          </w:hyperlink>
        </w:p>
        <w:p w14:paraId="1A7D2BAA" w14:textId="57B87A2B" w:rsidR="00B763E1" w:rsidRDefault="00B763E1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2275980" w:history="1">
            <w:r w:rsidRPr="000A49C7">
              <w:rPr>
                <w:rStyle w:val="Hyperlink"/>
                <w:rFonts w:cstheme="minorHAnsi"/>
                <w:b/>
                <w:bCs/>
                <w:noProof/>
              </w:rPr>
              <w:t>B. Field Experience Learning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0D227" w14:textId="6A8AB73B" w:rsidR="00B763E1" w:rsidRDefault="00B763E1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2275981" w:history="1">
            <w:r w:rsidRPr="000A49C7">
              <w:rPr>
                <w:rStyle w:val="Hyperlink"/>
                <w:b/>
                <w:bCs/>
                <w:noProof/>
              </w:rPr>
              <w:t>C. Difficulties and Challe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B0140" w14:textId="446B5DC8" w:rsidR="00B763E1" w:rsidRDefault="00B763E1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2275982" w:history="1">
            <w:r w:rsidRPr="000A49C7">
              <w:rPr>
                <w:rStyle w:val="Hyperlink"/>
                <w:rFonts w:cstheme="minorHAnsi"/>
                <w:b/>
                <w:bCs/>
                <w:noProof/>
              </w:rPr>
              <w:t>D. Field Experience Improvemen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BE159" w14:textId="335F0DDA" w:rsidR="00B763E1" w:rsidRDefault="00B763E1">
          <w:pPr>
            <w:pStyle w:val="TOC1"/>
            <w:tabs>
              <w:tab w:val="right" w:leader="dot" w:pos="9628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2275983" w:history="1">
            <w:r w:rsidRPr="000A49C7">
              <w:rPr>
                <w:rStyle w:val="Hyperlink"/>
                <w:rFonts w:cstheme="minorHAnsi"/>
                <w:b/>
                <w:bCs/>
                <w:noProof/>
              </w:rPr>
              <w:t>E. Report 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7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CF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96456" w14:textId="2AC0D8CB" w:rsidR="00F04A11" w:rsidRPr="009C1FA4" w:rsidRDefault="00F04A11" w:rsidP="00763804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D5EE7E" w14:textId="4FECE126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D865348" w14:textId="3535E140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6F0F23E5" w14:textId="32E10B9E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E8776F3" w14:textId="2DEB3E37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34BE9A39" w14:textId="0F2F592C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267CA602" w14:textId="16F956F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68A436E" w14:textId="3149BCE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022934A" w14:textId="669D9A02" w:rsidR="00B01484" w:rsidRPr="009C1FA4" w:rsidRDefault="00B01484" w:rsidP="00160330">
      <w:pPr>
        <w:rPr>
          <w:rFonts w:cstheme="minorHAnsi"/>
          <w:color w:val="4C3D8E"/>
          <w:sz w:val="32"/>
          <w:szCs w:val="32"/>
          <w:rtl/>
        </w:rPr>
      </w:pPr>
    </w:p>
    <w:p w14:paraId="472A2408" w14:textId="14354DC5" w:rsidR="00E11124" w:rsidRPr="009C1FA4" w:rsidRDefault="00E11124" w:rsidP="00160330">
      <w:pPr>
        <w:rPr>
          <w:rFonts w:cstheme="minorHAnsi"/>
          <w:color w:val="4C3D8E"/>
          <w:sz w:val="32"/>
          <w:szCs w:val="32"/>
        </w:rPr>
      </w:pPr>
      <w:r w:rsidRPr="2DFF2B19">
        <w:rPr>
          <w:color w:val="4C3D8E"/>
          <w:sz w:val="32"/>
          <w:szCs w:val="32"/>
        </w:rPr>
        <w:br w:type="page"/>
      </w:r>
    </w:p>
    <w:p w14:paraId="24B3675F" w14:textId="5A63C251" w:rsidR="00256F95" w:rsidRPr="009C1FA4" w:rsidRDefault="00C81CB5" w:rsidP="00160330">
      <w:pPr>
        <w:pStyle w:val="Heading1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20227597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4D12A44A" w:rsidR="00A73FEF" w:rsidRPr="009C1FA4" w:rsidRDefault="00DC59EF" w:rsidP="00160330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="001F2297" w:rsidRPr="009C1FA4" w14:paraId="78CDE1BF" w14:textId="77777777" w:rsidTr="00160330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1295E80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14:paraId="1BF39C14" w14:textId="46B75046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14:paraId="6BB779F0" w14:textId="30BDDF30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160330" w:rsidRPr="009C1FA4" w14:paraId="6B107AF5" w14:textId="77777777" w:rsidTr="00160330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14:paraId="0D5A5C71" w14:textId="7777777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14:paraId="3341C686" w14:textId="34EF7B1E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14:paraId="5EC54870" w14:textId="3DAFC8A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25964555" w14:textId="2B4F5E9B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14:paraId="2C6BE920" w14:textId="0093378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14:paraId="42DB2DFE" w14:textId="07EDFA4A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6D803A0B" w14:textId="6EDAD1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14:paraId="6B3FB0DA" w14:textId="2F2EA74D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05709AF4" w14:textId="26B77DF8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4BF52A94" w14:textId="089B04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176F427D" w14:textId="50B3BA55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14:paraId="22567D45" w14:textId="13E783DB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160330" w:rsidRPr="009C1FA4" w14:paraId="2072044B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724A005D" w14:textId="3DFF2E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60330" w:rsidRPr="009C1FA4" w14:paraId="52305F7A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511B80F8" w14:textId="5BFA35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A96149" w14:textId="77777777" w:rsidR="00160330" w:rsidRDefault="00160330" w:rsidP="00160330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Ref115698098"/>
    </w:p>
    <w:p w14:paraId="6B454905" w14:textId="1A408134" w:rsidR="002E343C" w:rsidRPr="009C1FA4" w:rsidRDefault="004E172A" w:rsidP="00160330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2"/>
      <w:r w:rsidR="00A73FEF"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14:paraId="096921D3" w14:textId="7979D2C9" w:rsidR="003A4ABD" w:rsidRPr="00160330" w:rsidRDefault="002E343C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 xml:space="preserve">Including </w:t>
      </w:r>
      <w:r w:rsidR="002467C1">
        <w:rPr>
          <w:rFonts w:cstheme="minorHAnsi"/>
          <w:lang w:bidi="ar-EG"/>
        </w:rPr>
        <w:t xml:space="preserve">particular </w:t>
      </w:r>
      <w:r w:rsidRPr="00160330">
        <w:rPr>
          <w:rFonts w:cstheme="minorHAnsi"/>
          <w:lang w:bidi="ar-EG"/>
        </w:rPr>
        <w:t>factors affecting the results</w:t>
      </w:r>
      <w:r w:rsidR="002467C1">
        <w:rPr>
          <w:rFonts w:cstheme="minorHAnsi"/>
          <w:lang w:bidi="ar-EG"/>
        </w:rPr>
        <w:t xml:space="preserve"> </w:t>
      </w:r>
      <w:r w:rsidR="002467C1" w:rsidRPr="00160330">
        <w:rPr>
          <w:rFonts w:cstheme="minorHAnsi"/>
          <w:lang w:bidi="ar-EG"/>
        </w:rPr>
        <w:t>(if any)</w:t>
      </w:r>
      <w:r w:rsidR="000C4910">
        <w:rPr>
          <w:rFonts w:cstheme="minorHAnsi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160330" w14:paraId="241DE289" w14:textId="77777777" w:rsidTr="00E11124">
        <w:tc>
          <w:tcPr>
            <w:tcW w:w="9628" w:type="dxa"/>
          </w:tcPr>
          <w:p w14:paraId="0AFCED07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457BF8D7" w14:textId="77777777" w:rsidR="00A15275" w:rsidRDefault="00A15275" w:rsidP="167B1038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</w:pPr>
    </w:p>
    <w:p w14:paraId="7B901218" w14:textId="3B423A39" w:rsidR="04A8B0CD" w:rsidRPr="00B763E1" w:rsidRDefault="04A8B0CD" w:rsidP="167B1038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r w:rsidRPr="00B763E1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3. Student Evaluation of Training Centers</w:t>
      </w:r>
    </w:p>
    <w:tbl>
      <w:tblPr>
        <w:tblStyle w:val="NCAAA"/>
        <w:tblW w:w="9628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2933"/>
        <w:gridCol w:w="3166"/>
      </w:tblGrid>
      <w:tr w:rsidR="00B763E1" w:rsidRPr="009C1FA4" w14:paraId="3373854F" w14:textId="77777777" w:rsidTr="00B76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529" w:type="dxa"/>
            <w:vAlign w:val="center"/>
          </w:tcPr>
          <w:p w14:paraId="2278E47C" w14:textId="3E35E962" w:rsidR="00B763E1" w:rsidRPr="00B763E1" w:rsidRDefault="00B763E1" w:rsidP="00B763E1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763E1">
              <w:rPr>
                <w:rFonts w:cstheme="minorHAnsi"/>
                <w:b/>
                <w:bCs/>
                <w:sz w:val="24"/>
                <w:szCs w:val="24"/>
              </w:rPr>
              <w:t>Training Center</w:t>
            </w:r>
          </w:p>
        </w:tc>
        <w:tc>
          <w:tcPr>
            <w:tcW w:w="2933" w:type="dxa"/>
            <w:vAlign w:val="center"/>
          </w:tcPr>
          <w:p w14:paraId="12E2212C" w14:textId="07297297" w:rsidR="00B763E1" w:rsidRPr="00B763E1" w:rsidRDefault="00B763E1" w:rsidP="00B763E1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B763E1">
              <w:rPr>
                <w:rFonts w:cstheme="minorHAnsi"/>
                <w:b/>
                <w:bCs/>
                <w:sz w:val="24"/>
                <w:szCs w:val="24"/>
              </w:rPr>
              <w:t>Number of Students</w:t>
            </w:r>
          </w:p>
        </w:tc>
        <w:tc>
          <w:tcPr>
            <w:tcW w:w="3166" w:type="dxa"/>
            <w:vAlign w:val="center"/>
          </w:tcPr>
          <w:p w14:paraId="081F4A56" w14:textId="7986724B" w:rsidR="00B763E1" w:rsidRPr="00B763E1" w:rsidRDefault="00B763E1" w:rsidP="00B763E1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763E1">
              <w:rPr>
                <w:rFonts w:cstheme="minorHAnsi"/>
                <w:b/>
                <w:bCs/>
                <w:sz w:val="24"/>
                <w:szCs w:val="24"/>
              </w:rPr>
              <w:t>Overall Evaluation</w:t>
            </w:r>
          </w:p>
        </w:tc>
      </w:tr>
      <w:tr w:rsidR="00B763E1" w:rsidRPr="009C1FA4" w14:paraId="23BC1AC8" w14:textId="77777777" w:rsidTr="00B763E1">
        <w:trPr>
          <w:trHeight w:val="276"/>
        </w:trPr>
        <w:tc>
          <w:tcPr>
            <w:tcW w:w="3529" w:type="dxa"/>
          </w:tcPr>
          <w:p w14:paraId="71CDE6C9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14:paraId="031BAAFA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7AF955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763E1" w:rsidRPr="009C1FA4" w14:paraId="315E4657" w14:textId="77777777" w:rsidTr="00B763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529" w:type="dxa"/>
          </w:tcPr>
          <w:p w14:paraId="025C4087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14:paraId="282434AA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10052B64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763E1" w:rsidRPr="009C1FA4" w14:paraId="03C8762F" w14:textId="77777777" w:rsidTr="00B763E1">
        <w:trPr>
          <w:trHeight w:val="276"/>
        </w:trPr>
        <w:tc>
          <w:tcPr>
            <w:tcW w:w="3529" w:type="dxa"/>
          </w:tcPr>
          <w:p w14:paraId="08BD3520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14:paraId="5DABC4F8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21B04EB7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763E1" w:rsidRPr="009C1FA4" w14:paraId="2374B4D4" w14:textId="77777777" w:rsidTr="00B763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529" w:type="dxa"/>
          </w:tcPr>
          <w:p w14:paraId="3C6AA94A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33" w:type="dxa"/>
          </w:tcPr>
          <w:p w14:paraId="62ED48E8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4412E1FE" w14:textId="77777777" w:rsidR="00B763E1" w:rsidRPr="009C1FA4" w:rsidRDefault="00B763E1" w:rsidP="00A96B4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63BCFEED" w14:textId="77777777" w:rsidR="00B763E1" w:rsidRDefault="00B763E1" w:rsidP="167B1038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highlight w:val="yellow"/>
          <w:rtl/>
          <w:lang w:bidi="ar-YE"/>
        </w:rPr>
      </w:pPr>
    </w:p>
    <w:p w14:paraId="27AE6199" w14:textId="46B89792" w:rsidR="004F09C2" w:rsidRPr="009C1FA4" w:rsidRDefault="04A8B0CD" w:rsidP="167B1038">
      <w:pPr>
        <w:spacing w:after="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r w:rsidRPr="167B1038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4</w:t>
      </w:r>
      <w:r w:rsidR="004F09C2" w:rsidRPr="167B1038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. Recommenda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9C1FA4" w14:paraId="2F07B7EA" w14:textId="77777777" w:rsidTr="00E11124">
        <w:tc>
          <w:tcPr>
            <w:tcW w:w="9628" w:type="dxa"/>
          </w:tcPr>
          <w:p w14:paraId="0D05B544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20121469" w14:textId="77777777" w:rsidR="00AA219C" w:rsidRPr="009C1FA4" w:rsidRDefault="00AA219C" w:rsidP="00160330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202275980"/>
      <w:bookmarkStart w:id="4" w:name="_Ref11569811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3"/>
    </w:p>
    <w:p w14:paraId="00AAD8E1" w14:textId="12CB65EE" w:rsidR="002E343C" w:rsidRPr="009C1FA4" w:rsidRDefault="004E172A" w:rsidP="00160330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="00807650" w:rsidRPr="009C1FA4" w14:paraId="493C9918" w14:textId="77777777" w:rsidTr="00160330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14:paraId="2DCE3B20" w14:textId="3CF72797" w:rsidR="00807650" w:rsidRPr="009C1FA4" w:rsidRDefault="00A73FEF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14:paraId="5BBF0E3E" w14:textId="6D6468D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14:paraId="4B9255A3" w14:textId="67473C1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14:paraId="7C6A2441" w14:textId="77777777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9C1FA4" w14:paraId="4EB83307" w14:textId="77777777" w:rsidTr="00160330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14:paraId="470399F0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14:paraId="70356B0B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14:paraId="4C58838D" w14:textId="287743E9" w:rsidR="00807650" w:rsidRPr="009C1FA4" w:rsidRDefault="00394F02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14:paraId="7ABB8A1E" w14:textId="6668839F" w:rsidR="00807650" w:rsidRPr="009C1FA4" w:rsidRDefault="00120180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8CE39B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0B8A606C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56A1D0A5" w14:textId="4A82D96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9C1FA4" w14:paraId="31639330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3A89BB70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0E87ED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257F9E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041B7C19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D7488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AAF0B0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846DB9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C473C6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4127606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34698F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668602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D3D992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0F283C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1596F60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5B6A68E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4C3288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3E46CF7" w14:textId="40C76364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1D3539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1DDCF14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0208E7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3C06B0D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7BA1B3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69B3E0C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977C51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3DF6B50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3C8AF222" w14:textId="0CE4EC3F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9C1FA4" w14:paraId="63EC95CE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42D1BD4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lastRenderedPageBreak/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358360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A1D521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1E3AC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164C4B3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7ED297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305C671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45C143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063BEA9D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43A4364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DC3AA0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265D71C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69E3C15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17C9705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03BA7D0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4ECE7FF4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B808088" w14:textId="24EE567B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BCFD99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FDB5D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5D929A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5C2CFD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45173E9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27C86B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0669A6FC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630F8C6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668B3B2A" w14:textId="08EE67D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9C1FA4" w14:paraId="0DD5856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E37B42B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A0785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6DAA9B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10471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1C8448A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19E3D57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481ACF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2D668FB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36B9C0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24EA48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0B521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135853C2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3E91FD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1B481D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04E6BC6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090AA4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6861A14" w14:textId="5B36BA7D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31A31EA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9DB193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63F5F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6DFDA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74D7BF4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13D2FF1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73A3B8B" w14:textId="77777777" w:rsidR="00371CBD" w:rsidRDefault="00371CBD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</w:rPr>
      </w:pPr>
    </w:p>
    <w:p w14:paraId="1E20D55C" w14:textId="77777777" w:rsidR="00160330" w:rsidRPr="009C1FA4" w:rsidRDefault="00160330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  <w:rtl/>
        </w:rPr>
      </w:pPr>
    </w:p>
    <w:p w14:paraId="7B6A87EF" w14:textId="6D1DDF99" w:rsidR="00120180" w:rsidRPr="009C1FA4" w:rsidRDefault="004E172A" w:rsidP="00160330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5" w:name="_Ref115698116"/>
      <w:r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120180" w:rsidRPr="009C1FA4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5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60330" w:rsidRPr="009C1FA4" w14:paraId="4F9925AB" w14:textId="77777777" w:rsidTr="00E02B78">
        <w:tc>
          <w:tcPr>
            <w:tcW w:w="9628" w:type="dxa"/>
          </w:tcPr>
          <w:p w14:paraId="1784756A" w14:textId="77777777" w:rsidR="00160330" w:rsidRPr="00160330" w:rsidRDefault="00160330" w:rsidP="00E02B78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0C41CDEC" w14:textId="7707D01B" w:rsidR="00120180" w:rsidRPr="009C1FA4" w:rsidRDefault="00AA219C" w:rsidP="167B1038">
      <w:pPr>
        <w:pStyle w:val="Heading1"/>
        <w:rPr>
          <w:rFonts w:asciiTheme="minorHAnsi" w:hAnsiTheme="minorHAnsi" w:cstheme="minorBidi"/>
          <w:b/>
          <w:bCs/>
          <w:color w:val="4C3D8E"/>
          <w:sz w:val="28"/>
          <w:szCs w:val="28"/>
          <w:highlight w:val="yellow"/>
        </w:rPr>
      </w:pPr>
      <w:bookmarkStart w:id="6" w:name="_Toc202275981"/>
      <w:r w:rsidRPr="167B1038">
        <w:rPr>
          <w:rFonts w:asciiTheme="minorHAnsi" w:hAnsiTheme="minorHAnsi" w:cstheme="minorBidi"/>
          <w:b/>
          <w:bCs/>
          <w:color w:val="4C3D8E"/>
          <w:sz w:val="28"/>
          <w:szCs w:val="28"/>
        </w:rPr>
        <w:t>C. Difficulties and Challenges</w:t>
      </w:r>
      <w:bookmarkEnd w:id="6"/>
      <w:r w:rsidR="1D377984" w:rsidRPr="167B1038">
        <w:rPr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="00AA219C" w:rsidRPr="009C1FA4" w14:paraId="277E4194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14:paraId="640BDFC5" w14:textId="4531FB9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14:paraId="76F4716A" w14:textId="3A6366F5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14:paraId="68A340D9" w14:textId="2BE1D66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="00AA219C" w:rsidRPr="009C1FA4" w14:paraId="2697292E" w14:textId="77777777" w:rsidTr="003D50C9">
        <w:trPr>
          <w:trHeight w:val="276"/>
        </w:trPr>
        <w:tc>
          <w:tcPr>
            <w:tcW w:w="3115" w:type="dxa"/>
          </w:tcPr>
          <w:p w14:paraId="31A687C2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CB2F1C5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F1F9AB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07D4E811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10138DA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92ECFA8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3E14781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5FEAADC7" w14:textId="77777777" w:rsidTr="003D50C9">
        <w:trPr>
          <w:trHeight w:val="276"/>
        </w:trPr>
        <w:tc>
          <w:tcPr>
            <w:tcW w:w="3115" w:type="dxa"/>
          </w:tcPr>
          <w:p w14:paraId="0DD799D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233663E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8A3DD6C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7B5D13A6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491990B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74D2C6F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5284B9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FA1034" w14:textId="34367995" w:rsidR="009C2CB4" w:rsidRPr="009C1FA4" w:rsidRDefault="00AA219C" w:rsidP="00160330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Toc202275982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7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9C1FA4" w14:paraId="6864ECBA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8" w:name="_Hlk1046756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9C1FA4" w14:paraId="7AB1F796" w14:textId="77777777" w:rsidTr="003D50C9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9C1FA4" w14:paraId="0553280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3A703A" w:rsidRDefault="00F51FEF" w:rsidP="00160330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4AC86839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59F586DB" w14:textId="77777777" w:rsidTr="003D50C9">
        <w:trPr>
          <w:trHeight w:val="345"/>
        </w:trPr>
        <w:tc>
          <w:tcPr>
            <w:tcW w:w="3761" w:type="dxa"/>
          </w:tcPr>
          <w:p w14:paraId="6234504A" w14:textId="77777777" w:rsidR="00F51FEF" w:rsidRPr="003A703A" w:rsidRDefault="00F51FEF" w:rsidP="00160330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6D1BAE2B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33225CC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3A703A" w:rsidRDefault="00F51FEF" w:rsidP="00160330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7D1BEB64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8"/>
    <w:p w14:paraId="4F1CBCAE" w14:textId="5E6DABCB" w:rsidR="009410D1" w:rsidRPr="003D50C9" w:rsidRDefault="00AA219C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="002D6A3D" w:rsidRPr="003D50C9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="002D6A3D" w:rsidRPr="003D50C9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14:paraId="76441329" w14:textId="2A51D0DA" w:rsidR="00AA219C" w:rsidRPr="009C1FA4" w:rsidRDefault="00AA219C" w:rsidP="00160330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9" w:name="_Toc20227598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id="10" w:name="_Toc532159378"/>
      <w:bookmarkStart w:id="11" w:name="_Toc4061787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9"/>
      <w:bookmarkEnd w:id="10"/>
      <w:bookmarkEnd w:id="11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="00AA219C" w:rsidRPr="009C1FA4" w14:paraId="39C6B08E" w14:textId="77777777" w:rsidTr="76CD3A3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C9FFC37" w14:textId="0DB3C177" w:rsidR="00AA219C" w:rsidRPr="009C1FA4" w:rsidRDefault="00AA219C" w:rsidP="76CD3A39">
            <w:pPr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76CD3A39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  <w:szCs w:val="24"/>
              </w:rPr>
              <w:t xml:space="preserve">Council </w:t>
            </w:r>
          </w:p>
        </w:tc>
        <w:tc>
          <w:tcPr>
            <w:tcW w:w="6747" w:type="dxa"/>
            <w:vAlign w:val="center"/>
          </w:tcPr>
          <w:p w14:paraId="109B8840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A219C" w:rsidRPr="009C1FA4" w14:paraId="5A58F35A" w14:textId="77777777" w:rsidTr="76CD3A3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166FFEFF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14:paraId="61963415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A219C" w:rsidRPr="009C1FA4" w14:paraId="62B9D7EE" w14:textId="77777777" w:rsidTr="76CD3A3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17CA8DA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14:paraId="46666EEA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5C91C916" w14:textId="50F21343" w:rsidR="00AA219C" w:rsidRPr="009C1FA4" w:rsidRDefault="00AA219C" w:rsidP="00160330">
      <w:pPr>
        <w:spacing w:after="0"/>
        <w:ind w:right="43"/>
        <w:jc w:val="both"/>
        <w:rPr>
          <w:rStyle w:val="a"/>
          <w:rFonts w:asciiTheme="minorHAnsi" w:hAnsiTheme="minorHAnsi" w:cstheme="minorHAnsi"/>
          <w:color w:val="auto"/>
          <w:sz w:val="22"/>
          <w:szCs w:val="22"/>
        </w:rPr>
      </w:pPr>
    </w:p>
    <w:sectPr w:rsidR="00AA219C" w:rsidRPr="009C1FA4" w:rsidSect="00E1112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EFA66" w14:textId="77777777" w:rsidR="00AA5DF0" w:rsidRDefault="00AA5DF0" w:rsidP="00EE490F">
      <w:pPr>
        <w:spacing w:after="0" w:line="240" w:lineRule="auto"/>
      </w:pPr>
      <w:r>
        <w:separator/>
      </w:r>
    </w:p>
  </w:endnote>
  <w:endnote w:type="continuationSeparator" w:id="0">
    <w:p w14:paraId="5C9CF56B" w14:textId="77777777" w:rsidR="00AA5DF0" w:rsidRDefault="00AA5DF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4C3BC22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467C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DDAB2" w14:textId="77777777" w:rsidR="00AA5DF0" w:rsidRDefault="00AA5DF0" w:rsidP="00EE490F">
      <w:pPr>
        <w:spacing w:after="0" w:line="240" w:lineRule="auto"/>
      </w:pPr>
      <w:r>
        <w:separator/>
      </w:r>
    </w:p>
  </w:footnote>
  <w:footnote w:type="continuationSeparator" w:id="0">
    <w:p w14:paraId="2C91E9BB" w14:textId="77777777" w:rsidR="00AA5DF0" w:rsidRDefault="00AA5DF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2793D5" wp14:editId="00AF8CE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7FA5E2D8" w:rsidR="000263E2" w:rsidRDefault="00F71EBD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19FC8736" wp14:editId="74108D07">
          <wp:simplePos x="0" y="0"/>
          <wp:positionH relativeFrom="column">
            <wp:posOffset>-705460</wp:posOffset>
          </wp:positionH>
          <wp:positionV relativeFrom="paragraph">
            <wp:posOffset>-442570</wp:posOffset>
          </wp:positionV>
          <wp:extent cx="7544434" cy="10671724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A60404"/>
    <w:multiLevelType w:val="hybridMultilevel"/>
    <w:tmpl w:val="23FE0CDE"/>
    <w:lvl w:ilvl="0" w:tplc="0A1C2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A04B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B6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7405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6492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F85F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441F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BEC8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4C3C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9939217">
    <w:abstractNumId w:val="25"/>
  </w:num>
  <w:num w:numId="2" w16cid:durableId="1999533453">
    <w:abstractNumId w:val="28"/>
  </w:num>
  <w:num w:numId="3" w16cid:durableId="1958944867">
    <w:abstractNumId w:val="24"/>
  </w:num>
  <w:num w:numId="4" w16cid:durableId="360329174">
    <w:abstractNumId w:val="29"/>
  </w:num>
  <w:num w:numId="5" w16cid:durableId="212817873">
    <w:abstractNumId w:val="32"/>
  </w:num>
  <w:num w:numId="6" w16cid:durableId="1963267572">
    <w:abstractNumId w:val="17"/>
  </w:num>
  <w:num w:numId="7" w16cid:durableId="1543980455">
    <w:abstractNumId w:val="31"/>
  </w:num>
  <w:num w:numId="8" w16cid:durableId="39280982">
    <w:abstractNumId w:val="16"/>
  </w:num>
  <w:num w:numId="9" w16cid:durableId="596406044">
    <w:abstractNumId w:val="4"/>
  </w:num>
  <w:num w:numId="10" w16cid:durableId="23134887">
    <w:abstractNumId w:val="11"/>
  </w:num>
  <w:num w:numId="11" w16cid:durableId="1151600143">
    <w:abstractNumId w:val="1"/>
  </w:num>
  <w:num w:numId="12" w16cid:durableId="1160391249">
    <w:abstractNumId w:val="9"/>
  </w:num>
  <w:num w:numId="13" w16cid:durableId="891309706">
    <w:abstractNumId w:val="2"/>
  </w:num>
  <w:num w:numId="14" w16cid:durableId="1484390677">
    <w:abstractNumId w:val="5"/>
  </w:num>
  <w:num w:numId="15" w16cid:durableId="284124758">
    <w:abstractNumId w:val="8"/>
  </w:num>
  <w:num w:numId="16" w16cid:durableId="948317817">
    <w:abstractNumId w:val="23"/>
  </w:num>
  <w:num w:numId="17" w16cid:durableId="628126089">
    <w:abstractNumId w:val="7"/>
  </w:num>
  <w:num w:numId="18" w16cid:durableId="369915160">
    <w:abstractNumId w:val="15"/>
  </w:num>
  <w:num w:numId="19" w16cid:durableId="139855431">
    <w:abstractNumId w:val="19"/>
  </w:num>
  <w:num w:numId="20" w16cid:durableId="203563884">
    <w:abstractNumId w:val="27"/>
  </w:num>
  <w:num w:numId="21" w16cid:durableId="418332833">
    <w:abstractNumId w:val="14"/>
  </w:num>
  <w:num w:numId="22" w16cid:durableId="1250113343">
    <w:abstractNumId w:val="21"/>
  </w:num>
  <w:num w:numId="23" w16cid:durableId="36708832">
    <w:abstractNumId w:val="22"/>
  </w:num>
  <w:num w:numId="24" w16cid:durableId="1020544561">
    <w:abstractNumId w:val="30"/>
  </w:num>
  <w:num w:numId="25" w16cid:durableId="1939211131">
    <w:abstractNumId w:val="6"/>
  </w:num>
  <w:num w:numId="26" w16cid:durableId="1476295635">
    <w:abstractNumId w:val="18"/>
  </w:num>
  <w:num w:numId="27" w16cid:durableId="1736927024">
    <w:abstractNumId w:val="26"/>
  </w:num>
  <w:num w:numId="28" w16cid:durableId="1787307933">
    <w:abstractNumId w:val="12"/>
  </w:num>
  <w:num w:numId="29" w16cid:durableId="328294534">
    <w:abstractNumId w:val="0"/>
  </w:num>
  <w:num w:numId="30" w16cid:durableId="102237481">
    <w:abstractNumId w:val="3"/>
  </w:num>
  <w:num w:numId="31" w16cid:durableId="873201991">
    <w:abstractNumId w:val="10"/>
  </w:num>
  <w:num w:numId="32" w16cid:durableId="492641820">
    <w:abstractNumId w:val="20"/>
  </w:num>
  <w:num w:numId="33" w16cid:durableId="110619535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17CF7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218B"/>
    <w:rsid w:val="001855D7"/>
    <w:rsid w:val="001A30FC"/>
    <w:rsid w:val="001B293B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467C1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FB1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313F6"/>
    <w:rsid w:val="00744D5B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589D"/>
    <w:rsid w:val="008B71D8"/>
    <w:rsid w:val="008C536B"/>
    <w:rsid w:val="008C68BC"/>
    <w:rsid w:val="008F4FF5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25C9B"/>
    <w:rsid w:val="00A372A9"/>
    <w:rsid w:val="00A37C7F"/>
    <w:rsid w:val="00A44627"/>
    <w:rsid w:val="00A502C1"/>
    <w:rsid w:val="00A5558A"/>
    <w:rsid w:val="00A6202B"/>
    <w:rsid w:val="00A63AD0"/>
    <w:rsid w:val="00A7204A"/>
    <w:rsid w:val="00A73FEF"/>
    <w:rsid w:val="00A8142C"/>
    <w:rsid w:val="00A90F17"/>
    <w:rsid w:val="00A979FA"/>
    <w:rsid w:val="00AA219C"/>
    <w:rsid w:val="00AA5DF0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727DA"/>
    <w:rsid w:val="00B763E1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25C0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297E"/>
    <w:rsid w:val="00E02B78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E76BD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1EBD"/>
    <w:rsid w:val="00F773F7"/>
    <w:rsid w:val="00F9176E"/>
    <w:rsid w:val="00F91847"/>
    <w:rsid w:val="00F93772"/>
    <w:rsid w:val="00F9647D"/>
    <w:rsid w:val="00F9729F"/>
    <w:rsid w:val="00F97D4D"/>
    <w:rsid w:val="00FA2252"/>
    <w:rsid w:val="00FA3722"/>
    <w:rsid w:val="00FA3E2F"/>
    <w:rsid w:val="00FC2D18"/>
    <w:rsid w:val="00FD15CC"/>
    <w:rsid w:val="024B56F1"/>
    <w:rsid w:val="04A8B0CD"/>
    <w:rsid w:val="04C1683B"/>
    <w:rsid w:val="167B1038"/>
    <w:rsid w:val="1D377984"/>
    <w:rsid w:val="2DFF2B19"/>
    <w:rsid w:val="6F46DF7B"/>
    <w:rsid w:val="76CD3A39"/>
    <w:rsid w:val="7E29A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156232BC-2FB7-4694-A9C0-553C89B19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ableGrid2">
    <w:name w:val="Table Grid2"/>
    <w:basedOn w:val="TableNormal"/>
    <w:next w:val="TableGrid"/>
    <w:uiPriority w:val="59"/>
    <w:rsid w:val="00AA21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04A1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F04A1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F04A1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F04A1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594DD5-8C52-48AB-8CB6-6816B5504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2</Words>
  <Characters>2008</Characters>
  <Application>Microsoft Office Word</Application>
  <DocSecurity>0</DocSecurity>
  <Lines>401</Lines>
  <Paragraphs>138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ed Ahmed  Gazer</cp:lastModifiedBy>
  <cp:revision>46</cp:revision>
  <cp:lastPrinted>2025-07-01T12:27:00Z</cp:lastPrinted>
  <dcterms:created xsi:type="dcterms:W3CDTF">2022-10-24T01:00:00Z</dcterms:created>
  <dcterms:modified xsi:type="dcterms:W3CDTF">2025-07-01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